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0890" w:type="dxa"/>
        <w:tblInd w:w="-635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46"/>
        <w:gridCol w:w="8544"/>
      </w:tblGrid>
      <w:tr w:rsidR="000B2678" w14:paraId="5D91BCCF" w14:textId="77777777" w:rsidTr="000B2678">
        <w:tc>
          <w:tcPr>
            <w:tcW w:w="2346" w:type="dxa"/>
            <w:tcBorders>
              <w:bottom w:val="single" w:sz="4" w:space="0" w:color="auto"/>
            </w:tcBorders>
            <w:shd w:val="clear" w:color="auto" w:fill="D5DCE4" w:themeFill="text2" w:themeFillTint="33"/>
          </w:tcPr>
          <w:p w14:paraId="4A84F893" w14:textId="69692788" w:rsidR="000B2678" w:rsidRDefault="000B2678" w:rsidP="006E2F43">
            <w:pPr>
              <w:jc w:val="center"/>
              <w:rPr>
                <w:b/>
                <w:bCs/>
                <w:sz w:val="24"/>
                <w:szCs w:val="24"/>
              </w:rPr>
            </w:pPr>
          </w:p>
          <w:p w14:paraId="6A4102AE" w14:textId="021E814C" w:rsidR="000B2678" w:rsidRPr="007508FE" w:rsidRDefault="000B2678" w:rsidP="006E2F43">
            <w:pPr>
              <w:jc w:val="center"/>
              <w:rPr>
                <w:b/>
                <w:bCs/>
              </w:rPr>
            </w:pPr>
          </w:p>
        </w:tc>
        <w:tc>
          <w:tcPr>
            <w:tcW w:w="8544" w:type="dxa"/>
            <w:tcBorders>
              <w:bottom w:val="single" w:sz="4" w:space="0" w:color="auto"/>
            </w:tcBorders>
            <w:shd w:val="clear" w:color="auto" w:fill="D5DCE4" w:themeFill="text2" w:themeFillTint="33"/>
            <w:vAlign w:val="center"/>
          </w:tcPr>
          <w:p w14:paraId="21D4035D" w14:textId="4837A5AD" w:rsidR="000B2678" w:rsidRPr="000B2678" w:rsidRDefault="000B2678" w:rsidP="000B2678">
            <w:pPr>
              <w:jc w:val="center"/>
              <w:rPr>
                <w:b/>
                <w:bCs/>
                <w:sz w:val="28"/>
                <w:szCs w:val="28"/>
              </w:rPr>
            </w:pPr>
            <w:r w:rsidRPr="000B2678">
              <w:rPr>
                <w:b/>
                <w:bCs/>
                <w:sz w:val="28"/>
                <w:szCs w:val="28"/>
              </w:rPr>
              <w:t>MANUSCRIPT CHECKLIST FOR AUTHORS</w:t>
            </w:r>
          </w:p>
        </w:tc>
      </w:tr>
      <w:tr w:rsidR="000B2678" w14:paraId="0EE6CCAD" w14:textId="77777777" w:rsidTr="000B2678">
        <w:tc>
          <w:tcPr>
            <w:tcW w:w="1089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FE0E259" w14:textId="77777777" w:rsidR="000B2678" w:rsidRPr="00D43D25" w:rsidRDefault="000B2678" w:rsidP="000B2678">
            <w:pPr>
              <w:jc w:val="both"/>
              <w:rPr>
                <w:b/>
                <w:bCs/>
              </w:rPr>
            </w:pPr>
          </w:p>
          <w:p w14:paraId="11583D70" w14:textId="77777777" w:rsidR="000B2678" w:rsidRDefault="000B2678" w:rsidP="000B2678">
            <w:pPr>
              <w:jc w:val="both"/>
            </w:pPr>
          </w:p>
          <w:p w14:paraId="0139A1A5" w14:textId="77777777" w:rsidR="000B2678" w:rsidRDefault="000B2678" w:rsidP="000B2678">
            <w:pPr>
              <w:pStyle w:val="ListeParagraf"/>
              <w:ind w:left="438"/>
              <w:jc w:val="both"/>
            </w:pPr>
            <w:r w:rsidRPr="000D7018">
              <w:rPr>
                <w:b/>
                <w:bCs/>
              </w:rPr>
              <w:t>Title Page</w:t>
            </w:r>
            <w:r>
              <w:t>:</w:t>
            </w:r>
          </w:p>
          <w:p w14:paraId="1AFAF403" w14:textId="1DE2D25D" w:rsidR="000B2678" w:rsidRDefault="002732BB" w:rsidP="000B2678">
            <w:pPr>
              <w:pStyle w:val="ListeParagraf"/>
              <w:ind w:left="438"/>
              <w:jc w:val="both"/>
            </w:pPr>
            <w:sdt>
              <w:sdtPr>
                <w:id w:val="-1894489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26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B2678">
              <w:t>Title of the manuscript</w:t>
            </w:r>
          </w:p>
          <w:p w14:paraId="286FCBFE" w14:textId="77777777" w:rsidR="000B2678" w:rsidRDefault="002732BB" w:rsidP="000B2678">
            <w:pPr>
              <w:pStyle w:val="ListeParagraf"/>
              <w:ind w:left="438"/>
              <w:jc w:val="both"/>
            </w:pPr>
            <w:sdt>
              <w:sdtPr>
                <w:id w:val="-1184829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26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B2678">
              <w:t>Author names and affiliations</w:t>
            </w:r>
          </w:p>
          <w:p w14:paraId="63F19764" w14:textId="77777777" w:rsidR="000B2678" w:rsidRDefault="002732BB" w:rsidP="000B2678">
            <w:pPr>
              <w:pStyle w:val="ListeParagraf"/>
              <w:ind w:left="438"/>
              <w:jc w:val="both"/>
            </w:pPr>
            <w:sdt>
              <w:sdtPr>
                <w:id w:val="-12698533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26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B2678">
              <w:t>Corresponding author information</w:t>
            </w:r>
          </w:p>
          <w:p w14:paraId="4649BDCB" w14:textId="77777777" w:rsidR="000B2678" w:rsidRDefault="002732BB" w:rsidP="000B2678">
            <w:pPr>
              <w:pStyle w:val="ListeParagraf"/>
              <w:ind w:left="438"/>
              <w:jc w:val="both"/>
            </w:pPr>
            <w:sdt>
              <w:sdtPr>
                <w:id w:val="607165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26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B2678">
              <w:t>Funding information</w:t>
            </w:r>
          </w:p>
          <w:p w14:paraId="1602EA78" w14:textId="77777777" w:rsidR="000B2678" w:rsidRDefault="002732BB" w:rsidP="000B2678">
            <w:pPr>
              <w:pStyle w:val="ListeParagraf"/>
              <w:ind w:left="438"/>
              <w:jc w:val="both"/>
            </w:pPr>
            <w:sdt>
              <w:sdtPr>
                <w:id w:val="363949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26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B2678">
              <w:t>Any disclaimers or conflicts of interest</w:t>
            </w:r>
          </w:p>
          <w:p w14:paraId="08E9A948" w14:textId="77777777" w:rsidR="000B2678" w:rsidRPr="000D7018" w:rsidRDefault="000B2678" w:rsidP="000B2678">
            <w:pPr>
              <w:pStyle w:val="ListeParagraf"/>
              <w:ind w:left="438"/>
              <w:jc w:val="both"/>
              <w:rPr>
                <w:b/>
                <w:bCs/>
              </w:rPr>
            </w:pPr>
            <w:r w:rsidRPr="000D7018">
              <w:rPr>
                <w:b/>
                <w:bCs/>
              </w:rPr>
              <w:t>Abstract:</w:t>
            </w:r>
          </w:p>
          <w:p w14:paraId="070FDEAA" w14:textId="77777777" w:rsidR="000B2678" w:rsidRDefault="002732BB" w:rsidP="000B2678">
            <w:pPr>
              <w:pStyle w:val="ListeParagraf"/>
              <w:ind w:left="438"/>
              <w:jc w:val="both"/>
            </w:pPr>
            <w:sdt>
              <w:sdtPr>
                <w:id w:val="952444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26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B2678">
              <w:t>A concise summary of the manuscript (typically 150-250 words)</w:t>
            </w:r>
          </w:p>
          <w:p w14:paraId="06DDD962" w14:textId="77777777" w:rsidR="000B2678" w:rsidRDefault="002732BB" w:rsidP="000B2678">
            <w:pPr>
              <w:pStyle w:val="ListeParagraf"/>
              <w:ind w:left="438"/>
              <w:jc w:val="both"/>
            </w:pPr>
            <w:sdt>
              <w:sdtPr>
                <w:id w:val="1722563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26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B2678">
              <w:t>A statement of the research problem or objective</w:t>
            </w:r>
          </w:p>
          <w:p w14:paraId="07E92BDE" w14:textId="77777777" w:rsidR="000B2678" w:rsidRDefault="002732BB" w:rsidP="000B2678">
            <w:pPr>
              <w:pStyle w:val="ListeParagraf"/>
              <w:ind w:left="438"/>
              <w:jc w:val="both"/>
            </w:pPr>
            <w:sdt>
              <w:sdtPr>
                <w:id w:val="-382416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26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B2678">
              <w:t>A description of the methods used</w:t>
            </w:r>
          </w:p>
          <w:p w14:paraId="17449E05" w14:textId="77777777" w:rsidR="000B2678" w:rsidRDefault="002732BB" w:rsidP="000B2678">
            <w:pPr>
              <w:pStyle w:val="ListeParagraf"/>
              <w:ind w:left="438"/>
              <w:jc w:val="both"/>
            </w:pPr>
            <w:sdt>
              <w:sdtPr>
                <w:id w:val="-1706477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26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B2678">
              <w:t>A summary of the main findings and conclusions</w:t>
            </w:r>
          </w:p>
          <w:p w14:paraId="3E6EEC66" w14:textId="77777777" w:rsidR="000B2678" w:rsidRPr="000D7018" w:rsidRDefault="000B2678" w:rsidP="000B2678">
            <w:pPr>
              <w:pStyle w:val="ListeParagraf"/>
              <w:ind w:left="438"/>
              <w:jc w:val="both"/>
              <w:rPr>
                <w:b/>
                <w:bCs/>
              </w:rPr>
            </w:pPr>
            <w:r w:rsidRPr="000D7018">
              <w:rPr>
                <w:b/>
                <w:bCs/>
              </w:rPr>
              <w:t>Introduction:</w:t>
            </w:r>
          </w:p>
          <w:p w14:paraId="406FE2F1" w14:textId="77777777" w:rsidR="000B2678" w:rsidRDefault="002732BB" w:rsidP="000B2678">
            <w:pPr>
              <w:pStyle w:val="ListeParagraf"/>
              <w:ind w:left="438"/>
              <w:jc w:val="both"/>
            </w:pPr>
            <w:sdt>
              <w:sdtPr>
                <w:id w:val="95136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26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B2678">
              <w:t>A clear statement of the research problem or objective</w:t>
            </w:r>
          </w:p>
          <w:p w14:paraId="1F6201E2" w14:textId="77777777" w:rsidR="000B2678" w:rsidRDefault="002732BB" w:rsidP="000B2678">
            <w:pPr>
              <w:pStyle w:val="ListeParagraf"/>
              <w:ind w:left="438"/>
              <w:jc w:val="both"/>
            </w:pPr>
            <w:sdt>
              <w:sdtPr>
                <w:id w:val="367643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26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B2678">
              <w:t>A description of the context and background of the study</w:t>
            </w:r>
          </w:p>
          <w:p w14:paraId="0DEEF5C6" w14:textId="77777777" w:rsidR="000B2678" w:rsidRDefault="002732BB" w:rsidP="000B2678">
            <w:pPr>
              <w:pStyle w:val="ListeParagraf"/>
              <w:ind w:left="438"/>
              <w:jc w:val="both"/>
            </w:pPr>
            <w:sdt>
              <w:sdtPr>
                <w:id w:val="-617299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26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B2678">
              <w:t>A review of the relevant literature and research gaps</w:t>
            </w:r>
          </w:p>
          <w:p w14:paraId="23576906" w14:textId="77777777" w:rsidR="000B2678" w:rsidRDefault="002732BB" w:rsidP="000B2678">
            <w:pPr>
              <w:pStyle w:val="ListeParagraf"/>
              <w:ind w:left="438"/>
              <w:jc w:val="both"/>
            </w:pPr>
            <w:sdt>
              <w:sdtPr>
                <w:id w:val="1853768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26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B2678">
              <w:t>A clear statement of the research question or hypothesis</w:t>
            </w:r>
          </w:p>
          <w:p w14:paraId="6B64D894" w14:textId="77777777" w:rsidR="000B2678" w:rsidRPr="000D7018" w:rsidRDefault="000B2678" w:rsidP="000B2678">
            <w:pPr>
              <w:pStyle w:val="ListeParagraf"/>
              <w:ind w:left="438"/>
              <w:jc w:val="both"/>
              <w:rPr>
                <w:b/>
                <w:bCs/>
              </w:rPr>
            </w:pPr>
            <w:r w:rsidRPr="000D7018">
              <w:rPr>
                <w:b/>
                <w:bCs/>
              </w:rPr>
              <w:t>Methods:</w:t>
            </w:r>
          </w:p>
          <w:p w14:paraId="16D597F6" w14:textId="77777777" w:rsidR="000B2678" w:rsidRDefault="002732BB" w:rsidP="000B2678">
            <w:pPr>
              <w:pStyle w:val="ListeParagraf"/>
              <w:ind w:left="438"/>
              <w:jc w:val="both"/>
            </w:pPr>
            <w:sdt>
              <w:sdtPr>
                <w:id w:val="-1200244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26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B2678">
              <w:t>A description of the research design and methods used</w:t>
            </w:r>
          </w:p>
          <w:p w14:paraId="1B3364F4" w14:textId="77777777" w:rsidR="000B2678" w:rsidRDefault="002732BB" w:rsidP="000B2678">
            <w:pPr>
              <w:pStyle w:val="ListeParagraf"/>
              <w:ind w:left="438"/>
              <w:jc w:val="both"/>
            </w:pPr>
            <w:sdt>
              <w:sdtPr>
                <w:id w:val="1131906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26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B2678">
              <w:t>A clear and concise description of the study population or sample</w:t>
            </w:r>
          </w:p>
          <w:p w14:paraId="1DB49B0A" w14:textId="77777777" w:rsidR="000B2678" w:rsidRDefault="002732BB" w:rsidP="000B2678">
            <w:pPr>
              <w:pStyle w:val="ListeParagraf"/>
              <w:ind w:left="438"/>
              <w:jc w:val="both"/>
            </w:pPr>
            <w:sdt>
              <w:sdtPr>
                <w:id w:val="840355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26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B2678">
              <w:t>A description of the data collection and analysis methods used</w:t>
            </w:r>
          </w:p>
          <w:p w14:paraId="34ACA387" w14:textId="77777777" w:rsidR="000B2678" w:rsidRDefault="002732BB" w:rsidP="000B2678">
            <w:pPr>
              <w:pStyle w:val="ListeParagraf"/>
              <w:ind w:left="438"/>
              <w:jc w:val="both"/>
            </w:pPr>
            <w:sdt>
              <w:sdtPr>
                <w:id w:val="-19477627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26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B2678">
              <w:t>Details on any statistical methods or software used</w:t>
            </w:r>
          </w:p>
          <w:p w14:paraId="5E0A442A" w14:textId="77777777" w:rsidR="000B2678" w:rsidRPr="000D7018" w:rsidRDefault="000B2678" w:rsidP="000B2678">
            <w:pPr>
              <w:pStyle w:val="ListeParagraf"/>
              <w:ind w:left="438"/>
              <w:jc w:val="both"/>
              <w:rPr>
                <w:b/>
                <w:bCs/>
              </w:rPr>
            </w:pPr>
            <w:r w:rsidRPr="000D7018">
              <w:rPr>
                <w:b/>
                <w:bCs/>
              </w:rPr>
              <w:t>Results:</w:t>
            </w:r>
          </w:p>
          <w:p w14:paraId="4AE5DC18" w14:textId="77777777" w:rsidR="000B2678" w:rsidRDefault="002732BB" w:rsidP="000B2678">
            <w:pPr>
              <w:pStyle w:val="ListeParagraf"/>
              <w:ind w:left="438"/>
              <w:jc w:val="both"/>
            </w:pPr>
            <w:sdt>
              <w:sdtPr>
                <w:id w:val="18559090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26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B2678">
              <w:t>A clear presentation of the study findings</w:t>
            </w:r>
          </w:p>
          <w:p w14:paraId="6F396094" w14:textId="77777777" w:rsidR="000B2678" w:rsidRDefault="002732BB" w:rsidP="000B2678">
            <w:pPr>
              <w:pStyle w:val="ListeParagraf"/>
              <w:ind w:left="438"/>
              <w:jc w:val="both"/>
            </w:pPr>
            <w:sdt>
              <w:sdtPr>
                <w:id w:val="1123263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26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B2678">
              <w:t>Tables, figures, or other visual aids to support the findings</w:t>
            </w:r>
          </w:p>
          <w:p w14:paraId="073B0222" w14:textId="77777777" w:rsidR="000B2678" w:rsidRDefault="002732BB" w:rsidP="000B2678">
            <w:pPr>
              <w:pStyle w:val="ListeParagraf"/>
              <w:ind w:left="438"/>
              <w:jc w:val="both"/>
            </w:pPr>
            <w:sdt>
              <w:sdtPr>
                <w:id w:val="798427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26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B2678">
              <w:t>Statistical analyses and any other relevant data</w:t>
            </w:r>
          </w:p>
          <w:p w14:paraId="7DCD8945" w14:textId="77777777" w:rsidR="000B2678" w:rsidRDefault="000B2678" w:rsidP="000B2678">
            <w:pPr>
              <w:pStyle w:val="ListeParagraf"/>
              <w:ind w:left="438"/>
              <w:jc w:val="both"/>
            </w:pPr>
            <w:r w:rsidRPr="000D7018">
              <w:rPr>
                <w:b/>
                <w:bCs/>
              </w:rPr>
              <w:t>Discussion</w:t>
            </w:r>
            <w:r>
              <w:t>:</w:t>
            </w:r>
          </w:p>
          <w:p w14:paraId="511821BD" w14:textId="77777777" w:rsidR="000B2678" w:rsidRDefault="002732BB" w:rsidP="000B2678">
            <w:pPr>
              <w:pStyle w:val="ListeParagraf"/>
              <w:ind w:left="438"/>
              <w:jc w:val="both"/>
            </w:pPr>
            <w:sdt>
              <w:sdtPr>
                <w:id w:val="357242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26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B2678">
              <w:t>A clear interpretation of the study findings</w:t>
            </w:r>
          </w:p>
          <w:p w14:paraId="25D32B4D" w14:textId="77777777" w:rsidR="000B2678" w:rsidRDefault="002732BB" w:rsidP="000B2678">
            <w:pPr>
              <w:pStyle w:val="ListeParagraf"/>
              <w:ind w:left="438"/>
              <w:jc w:val="both"/>
            </w:pPr>
            <w:sdt>
              <w:sdtPr>
                <w:id w:val="-5691126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26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B2678">
              <w:t>A discussion of the implications of the findings for the research question or hypothesis</w:t>
            </w:r>
          </w:p>
          <w:p w14:paraId="3130E212" w14:textId="77777777" w:rsidR="000B2678" w:rsidRDefault="002732BB" w:rsidP="000B2678">
            <w:pPr>
              <w:pStyle w:val="ListeParagraf"/>
              <w:ind w:left="438"/>
              <w:jc w:val="both"/>
            </w:pPr>
            <w:sdt>
              <w:sdtPr>
                <w:id w:val="253095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26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B2678">
              <w:t>A comparison of the findings to the relevant literature</w:t>
            </w:r>
          </w:p>
          <w:p w14:paraId="3B5D8FC0" w14:textId="77777777" w:rsidR="000B2678" w:rsidRDefault="002732BB" w:rsidP="000B2678">
            <w:pPr>
              <w:pStyle w:val="ListeParagraf"/>
              <w:ind w:left="438"/>
              <w:jc w:val="both"/>
            </w:pPr>
            <w:sdt>
              <w:sdtPr>
                <w:id w:val="1456905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26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B2678">
              <w:t>A discussion of any limitations of the study and suggestions for future research</w:t>
            </w:r>
          </w:p>
          <w:p w14:paraId="0F608FF8" w14:textId="77777777" w:rsidR="000B2678" w:rsidRDefault="000B2678" w:rsidP="000B2678">
            <w:pPr>
              <w:pStyle w:val="ListeParagraf"/>
              <w:ind w:left="438"/>
              <w:jc w:val="both"/>
              <w:rPr>
                <w:b/>
                <w:bCs/>
              </w:rPr>
            </w:pPr>
          </w:p>
          <w:p w14:paraId="067FE10F" w14:textId="77777777" w:rsidR="000B2678" w:rsidRDefault="000B2678" w:rsidP="000B2678">
            <w:pPr>
              <w:pStyle w:val="ListeParagraf"/>
              <w:ind w:left="438"/>
              <w:jc w:val="both"/>
            </w:pPr>
            <w:r w:rsidRPr="000D7018">
              <w:rPr>
                <w:b/>
                <w:bCs/>
              </w:rPr>
              <w:t>Conclusion</w:t>
            </w:r>
            <w:r>
              <w:t>:</w:t>
            </w:r>
          </w:p>
          <w:p w14:paraId="72E9A642" w14:textId="77777777" w:rsidR="000B2678" w:rsidRDefault="002732BB" w:rsidP="000B2678">
            <w:pPr>
              <w:pStyle w:val="ListeParagraf"/>
              <w:ind w:left="438"/>
              <w:jc w:val="both"/>
            </w:pPr>
            <w:sdt>
              <w:sdtPr>
                <w:id w:val="9839008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26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B2678">
              <w:t>A clear summary of the main findings and their implications</w:t>
            </w:r>
          </w:p>
          <w:p w14:paraId="089C1975" w14:textId="77777777" w:rsidR="000B2678" w:rsidRDefault="002732BB" w:rsidP="000B2678">
            <w:pPr>
              <w:pStyle w:val="ListeParagraf"/>
              <w:ind w:left="438"/>
              <w:jc w:val="both"/>
            </w:pPr>
            <w:sdt>
              <w:sdtPr>
                <w:id w:val="-1221048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26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B2678">
              <w:t>A statement of the contribution of the study to the field</w:t>
            </w:r>
          </w:p>
          <w:p w14:paraId="67894B22" w14:textId="77777777" w:rsidR="000B2678" w:rsidRDefault="002732BB" w:rsidP="000B2678">
            <w:pPr>
              <w:pStyle w:val="ListeParagraf"/>
              <w:ind w:left="438"/>
              <w:jc w:val="both"/>
            </w:pPr>
            <w:sdt>
              <w:sdtPr>
                <w:id w:val="-1717033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26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B2678">
              <w:t>Any practical recommendations for practitioners or policymakers</w:t>
            </w:r>
          </w:p>
          <w:p w14:paraId="191448F2" w14:textId="77777777" w:rsidR="000B2678" w:rsidRDefault="000B2678" w:rsidP="000B2678">
            <w:pPr>
              <w:pStyle w:val="ListeParagraf"/>
              <w:ind w:left="438"/>
              <w:jc w:val="both"/>
            </w:pPr>
            <w:r w:rsidRPr="000D7018">
              <w:rPr>
                <w:b/>
                <w:bCs/>
              </w:rPr>
              <w:t>References</w:t>
            </w:r>
            <w:r>
              <w:t>:</w:t>
            </w:r>
          </w:p>
          <w:p w14:paraId="3A3F2D7A" w14:textId="77777777" w:rsidR="000B2678" w:rsidRDefault="002732BB" w:rsidP="000B2678">
            <w:pPr>
              <w:pStyle w:val="ListeParagraf"/>
              <w:ind w:left="438"/>
              <w:jc w:val="both"/>
            </w:pPr>
            <w:sdt>
              <w:sdtPr>
                <w:id w:val="-1589685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26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B2678">
              <w:t>A list of all references cited in the manuscript</w:t>
            </w:r>
          </w:p>
          <w:p w14:paraId="24C078B0" w14:textId="77777777" w:rsidR="000B2678" w:rsidRDefault="002732BB" w:rsidP="000B2678">
            <w:pPr>
              <w:pStyle w:val="ListeParagraf"/>
              <w:ind w:left="438"/>
              <w:jc w:val="both"/>
            </w:pPr>
            <w:sdt>
              <w:sdtPr>
                <w:id w:val="-505592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26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B2678">
              <w:t>Citations formatted according to the appropriate citation style</w:t>
            </w:r>
          </w:p>
          <w:p w14:paraId="06E2C9D7" w14:textId="77777777" w:rsidR="000B2678" w:rsidRPr="000D7018" w:rsidRDefault="000B2678" w:rsidP="000B2678">
            <w:pPr>
              <w:pStyle w:val="ListeParagraf"/>
              <w:ind w:left="438"/>
              <w:jc w:val="both"/>
              <w:rPr>
                <w:b/>
                <w:bCs/>
              </w:rPr>
            </w:pPr>
            <w:r w:rsidRPr="000D7018">
              <w:rPr>
                <w:b/>
                <w:bCs/>
              </w:rPr>
              <w:t>Formatting:</w:t>
            </w:r>
          </w:p>
          <w:p w14:paraId="4565DEAC" w14:textId="77777777" w:rsidR="000B2678" w:rsidRDefault="002732BB" w:rsidP="000B2678">
            <w:pPr>
              <w:ind w:left="438"/>
              <w:jc w:val="both"/>
            </w:pPr>
            <w:sdt>
              <w:sdtPr>
                <w:rPr>
                  <w:rFonts w:ascii="MS Gothic" w:eastAsia="MS Gothic" w:hAnsi="MS Gothic"/>
                </w:rPr>
                <w:id w:val="-801689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2678" w:rsidRPr="000D701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B2678">
              <w:t>Ensure that the manuscript follows the journal's formatting guidelines, including font size and style, margins, line spacing, and page numbering.</w:t>
            </w:r>
          </w:p>
          <w:p w14:paraId="701C54B5" w14:textId="77777777" w:rsidR="000B2678" w:rsidRDefault="002732BB" w:rsidP="000B2678">
            <w:pPr>
              <w:ind w:left="438"/>
              <w:jc w:val="both"/>
            </w:pPr>
            <w:sdt>
              <w:sdtPr>
                <w:rPr>
                  <w:rFonts w:ascii="MS Gothic" w:eastAsia="MS Gothic" w:hAnsi="MS Gothic"/>
                </w:rPr>
                <w:id w:val="1477637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2678" w:rsidRPr="000D701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B2678">
              <w:t>Use a clear and concise writing style, avoiding jargon and technical terms that may be difficult for a general audience to understand.</w:t>
            </w:r>
          </w:p>
          <w:p w14:paraId="09EA96FF" w14:textId="77777777" w:rsidR="000B2678" w:rsidRDefault="002732BB" w:rsidP="000B2678">
            <w:pPr>
              <w:ind w:left="438"/>
              <w:jc w:val="both"/>
            </w:pPr>
            <w:sdt>
              <w:sdtPr>
                <w:rPr>
                  <w:rFonts w:ascii="MS Gothic" w:eastAsia="MS Gothic" w:hAnsi="MS Gothic"/>
                </w:rPr>
                <w:id w:val="1239292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2678" w:rsidRPr="000D701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B2678">
              <w:t>Check spelling and grammar carefully, and proofread the manuscript for errors.</w:t>
            </w:r>
          </w:p>
          <w:p w14:paraId="093344E5" w14:textId="77777777" w:rsidR="000B2678" w:rsidRPr="000B2678" w:rsidRDefault="000B2678" w:rsidP="000B2678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</w:tbl>
    <w:p w14:paraId="3E8703DA" w14:textId="77777777" w:rsidR="000A315F" w:rsidRDefault="000A315F"/>
    <w:sectPr w:rsidR="000A315F" w:rsidSect="000B2678">
      <w:pgSz w:w="12240" w:h="15840"/>
      <w:pgMar w:top="576" w:right="1440" w:bottom="57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xM7c0MLUwMzI2NDJS0lEKTi0uzszPAykwrAUAERXqMywAAAA="/>
  </w:docVars>
  <w:rsids>
    <w:rsidRoot w:val="000B2678"/>
    <w:rsid w:val="000A315F"/>
    <w:rsid w:val="000B2678"/>
    <w:rsid w:val="002732BB"/>
    <w:rsid w:val="002B3EB3"/>
    <w:rsid w:val="006B59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14C55A"/>
  <w15:chartTrackingRefBased/>
  <w15:docId w15:val="{41673C02-F189-4C57-80DA-9327BC887C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0B26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B26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16</Words>
  <Characters>1802</Characters>
  <Application>Microsoft Office Word</Application>
  <DocSecurity>0</DocSecurity>
  <Lines>15</Lines>
  <Paragraphs>4</Paragraphs>
  <ScaleCrop>false</ScaleCrop>
  <Company/>
  <LinksUpToDate>false</LinksUpToDate>
  <CharactersWithSpaces>2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</dc:creator>
  <cp:keywords/>
  <dc:description/>
  <cp:lastModifiedBy>Kerim Sarıgül</cp:lastModifiedBy>
  <cp:revision>2</cp:revision>
  <dcterms:created xsi:type="dcterms:W3CDTF">2023-03-28T09:05:00Z</dcterms:created>
  <dcterms:modified xsi:type="dcterms:W3CDTF">2023-04-10T22:36:00Z</dcterms:modified>
</cp:coreProperties>
</file>